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42C27" w14:textId="2BEA348E" w:rsidR="00C30328" w:rsidRDefault="00051D14" w:rsidP="00C30328">
      <w:r>
        <w:t xml:space="preserve">Prompt: Reflect on the concepts discussed in this module and then answer the following questions in a journal reflection (1 to 2 paragraphs per question): 1. What sort of cultural or social forces impact how we think and behave? 2. Describe an example of a behavior that </w:t>
      </w:r>
      <w:proofErr w:type="gramStart"/>
      <w:r>
        <w:t>is impacted</w:t>
      </w:r>
      <w:proofErr w:type="gramEnd"/>
      <w:r>
        <w:t xml:space="preserve"> by socialization and cultural influences. 3. How do things such as media and advertising impact our understanding of how we should act or behave in a culture or group? Rubric Guidelines for Submission: Submit your journal reflection in a Microsoft Word document. Critical Elements Proficient (100%) Needs Improvement (75%) Not Evident (0%) Value Topical Response Describes cultural/social forces and the impact of media/advertising on how we think and behave Description </w:t>
      </w:r>
      <w:r w:rsidR="00C30328">
        <w:br w:type="page"/>
      </w:r>
    </w:p>
    <w:p w14:paraId="6341C530" w14:textId="2DBBD031" w:rsidR="00964E27" w:rsidRDefault="00964E27" w:rsidP="0042132A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NDQxMjQ0NTQxM7JQ0lEKTi0uzszPAykwrAUALxqqbywAAAA="/>
  </w:docVars>
  <w:rsids>
    <w:rsidRoot w:val="001904B9"/>
    <w:rsid w:val="000239EB"/>
    <w:rsid w:val="00051D14"/>
    <w:rsid w:val="000C5EFA"/>
    <w:rsid w:val="000F64FD"/>
    <w:rsid w:val="001260E2"/>
    <w:rsid w:val="001904B9"/>
    <w:rsid w:val="001C30C8"/>
    <w:rsid w:val="001E14C8"/>
    <w:rsid w:val="001F7A75"/>
    <w:rsid w:val="002601F4"/>
    <w:rsid w:val="00284509"/>
    <w:rsid w:val="002E4971"/>
    <w:rsid w:val="003A1CF4"/>
    <w:rsid w:val="003A5470"/>
    <w:rsid w:val="003C2269"/>
    <w:rsid w:val="0041318C"/>
    <w:rsid w:val="0042132A"/>
    <w:rsid w:val="005E4170"/>
    <w:rsid w:val="00632FCA"/>
    <w:rsid w:val="00770884"/>
    <w:rsid w:val="007B0FEC"/>
    <w:rsid w:val="007C2AA5"/>
    <w:rsid w:val="007E23C3"/>
    <w:rsid w:val="007E740C"/>
    <w:rsid w:val="00964E27"/>
    <w:rsid w:val="00AF4AC0"/>
    <w:rsid w:val="00B51FF7"/>
    <w:rsid w:val="00B80976"/>
    <w:rsid w:val="00BD25B5"/>
    <w:rsid w:val="00BF45D2"/>
    <w:rsid w:val="00C30328"/>
    <w:rsid w:val="00C3034A"/>
    <w:rsid w:val="00CF1021"/>
    <w:rsid w:val="00D70E71"/>
    <w:rsid w:val="00E663BF"/>
    <w:rsid w:val="00E94086"/>
    <w:rsid w:val="00F22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F62D0"/>
  <w15:chartTrackingRefBased/>
  <w15:docId w15:val="{34DF7785-EB5E-4C70-80AC-93EC275D6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3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0-28T11:37:00Z</dcterms:created>
  <dcterms:modified xsi:type="dcterms:W3CDTF">2021-10-28T11:37:00Z</dcterms:modified>
</cp:coreProperties>
</file>